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in</w:t>
      </w:r>
      <w:r>
        <w:t xml:space="preserve"> </w:t>
      </w:r>
      <w:r>
        <w:t xml:space="preserve">Valencia,</w:t>
      </w:r>
      <w:r>
        <w:t xml:space="preserve"> </w:t>
      </w:r>
      <w:r>
        <w:t xml:space="preserve">Spain</w:t>
      </w:r>
    </w:p>
    <w:bookmarkStart w:id="20" w:name="X3d68c6ec173284cc364c314f07449e846ecd304"/>
    <w:p>
      <w:pPr>
        <w:pStyle w:val="Heading1"/>
      </w:pPr>
      <w:r>
        <w:t xml:space="preserve">Scholarship Application Letter for Paramedic Program</w:t>
      </w:r>
    </w:p>
    <w:p>
      <w:pPr>
        <w:pStyle w:val="FirstParagraph"/>
      </w:pPr>
      <w:r>
        <w:t xml:space="preserve">Submitted to the International Admissions Committee, University of Valencia, Spain</w:t>
      </w:r>
    </w:p>
    <w:p>
      <w:pPr>
        <w:pStyle w:val="BodyText"/>
      </w:pPr>
      <w:r>
        <w:t xml:space="preserve">Dear Esteemed Members of the Scholarship Committee,</w:t>
      </w:r>
    </w:p>
    <w:p>
      <w:pPr>
        <w:pStyle w:val="BodyText"/>
      </w:pPr>
      <w:r>
        <w:t xml:space="preserve">It is with profound enthusiasm and unwavering commitment that I submit this Scholarship Application Letter for admission into the prestigious Paramedic Studies Program at the University of Valencia in Spain. Having dedicated myself to emergency medical services for five years as a certified first responder, I have cultivated a deep reverence for the life-saving profession of paramedicine, and I am now poised to elevate my expertise through rigorous academic training in one of Europe's most dynamic healthcare ecosystems—Spain Valencia.</w:t>
      </w:r>
    </w:p>
    <w:p>
      <w:pPr>
        <w:pStyle w:val="BodyText"/>
      </w:pPr>
      <w:r>
        <w:t xml:space="preserve">My journey toward becoming a professional Paramedic began during my undergraduate studies in Emergency Medical Technology at the National Institute of Health Sciences (NIHCS) in Madrid. While completing my associate degree, I actively participated in 350+ emergency response cases across urban and rural settings, including high-risk trauma interventions and mass casualty incidents. This hands-on experience ignited a transformative understanding: true paramedic excellence transcends technical skill—it requires cultural intelligence to serve diverse populations with empathy and precision. The University of Valencia's internationally recognized Paramedic program, particularly its emphasis on interdisciplinary collaboration with Spain's advanced emergency medical services (SEM), represents the ideal environment to forge this synthesis between clinical mastery and compassionate care.</w:t>
      </w:r>
    </w:p>
    <w:p>
      <w:pPr>
        <w:pStyle w:val="BodyText"/>
      </w:pPr>
      <w:r>
        <w:t xml:space="preserve">Spain Valencia stands as a beacon of innovation in emergency healthcare infrastructure. As the fourth-largest city in Spain, Valencia's healthcare network integrates cutting-edge technology with community-centered service models that prioritize accessibility. I am especially drawn to the program's partnership with Conselleria de Sanitat (Valencia's Health Department), which provides students with direct immersion in real-world emergency systems like València Emergency Medical Service (VEMS). This practical exposure aligns perfectly with my professional ethos: I believe paramedics must understand their role within the broader healthcare continuum. The program's curriculum, which emphasizes telemedicine integration, disaster response protocols for Mediterranean climate challenges, and multicultural patient care—critical given Valencia's diverse expatriate community—exactly mirrors the evolving demands of modern emergency medicine.</w:t>
      </w:r>
    </w:p>
    <w:p>
      <w:pPr>
        <w:pStyle w:val="BodyText"/>
      </w:pPr>
      <w:r>
        <w:t xml:space="preserve">My motivation extends beyond personal ambition to address systemic gaps in my home country. In my current role with the National Disaster Response Agency in Colombia, I witnessed how fragmented emergency systems jeopardize lives during natural disasters like floods and earthquakes. Valencia's approach to coordinated response—where paramedics, firefighters, and hospital staff operate under unified command protocols—is a model I aspire to adapt upon returning home. The Spanish healthcare system's renowned efficiency (consistently ranked among the world's top 10 by WHO) offers invaluable insights into sustainable resource allocation and patient-centered care that can transform emergency services in Latin America.</w:t>
      </w:r>
    </w:p>
    <w:p>
      <w:pPr>
        <w:pStyle w:val="BodyText"/>
      </w:pPr>
      <w:r>
        <w:t xml:space="preserve">Financial considerations present a significant barrier to my academic progression. While I have secured partial funding through my employer's education stipend, the comprehensive tuition, specialized equipment requirements (including advanced simulation lab access), and cost of living in Spain Valencia exceed my personal savings. This Scholarship Application Letter is therefore a plea for support that will enable me to fully engage with the program without compromising on academic rigor. The scholarship would alleviate pressure from part-time work, allowing me to dedicate 100% of my focus to mastering critical competencies such as advanced cardiac life support (ACLS), pediatric emergency management, and field trauma stabilization—skills I intend to apply immediately upon graduation.</w:t>
      </w:r>
    </w:p>
    <w:p>
      <w:pPr>
        <w:pStyle w:val="BodyText"/>
      </w:pPr>
      <w:r>
        <w:t xml:space="preserve">What truly distinguishes the Valencia Paramedic program is its commitment to global health citizenship. The university's "Global Emergency Response" initiative trains students in cross-cultural communication through partnerships with medical teams across North Africa and Southeast Asia—experiences that directly align with my vision for a paramedicine career that bridges cultural divides. I am particularly eager to contribute to the program's ongoing research on heatstroke management in Mediterranean climates, having documented similar challenges during Valencia's record-breaking 2023 summer heatwaves. My fluency in Spanish (C1 level) and English (native), coupled with my experience working with Latinx communities in Madrid, positions me to actively participate in international health dialogues from day one.</w:t>
      </w:r>
    </w:p>
    <w:p>
      <w:pPr>
        <w:pStyle w:val="BodyText"/>
      </w:pPr>
      <w:r>
        <w:t xml:space="preserve">Looking ahead, I envision establishing the first integrated paramedic training academy in Colombia modeled after Valencia's excellence. This initiative will incorporate three pillars: (1) community-based prevention programs for vulnerable populations, (2) partnerships with local universities for continuous professional development, and (3) a tele-consultation hub connecting rural clinics with urban paramedic specialists. The knowledge gained from Spain Valencia—especially its pioneering work in mobile health units for elderly populations—will be foundational to this project. I am not merely seeking a degree; I aim to become an architect of change who transforms emergency medicine through the frameworks developed within Spain's exceptional healthcare landscape.</w:t>
      </w:r>
    </w:p>
    <w:p>
      <w:pPr>
        <w:pStyle w:val="BodyText"/>
      </w:pPr>
      <w:r>
        <w:t xml:space="preserve">My academic record reflects discipline and intellectual curiosity: a 3.8/4.0 GPA in my EMT program, publication on "Pre-hospital Trauma Triage in Resource-Limited Settings" (Journal of Emergency Medical Services, 2022), and recognition as "Outstanding Student Paramedic" by the Colombian National Association of Emergency Medical Services. More importantly, I bring a relentless work ethic forged through 150+ hours of community health outreach in Bogotá's underserved neighborhoods. I have prepared meticulously for this journey: my Spanish language certification, cultural immersion workshops with Valencia expatriate communities, and detailed course-by-course comparison of the program against my home institution's curriculum demonstrate my serious commitment.</w:t>
      </w:r>
    </w:p>
    <w:p>
      <w:pPr>
        <w:pStyle w:val="BodyText"/>
      </w:pPr>
      <w:r>
        <w:t xml:space="preserve">In conclusion, pursuing Paramedic studies in Spain Valencia represents not just an academic choice but a strategic investment in global health equity. This Scholarship Application Letter embodies my resolve to honor the trust placed in me as a future healthcare leader. I am eager to contribute my unique perspective—from the Andean highlands of Colombia to the Mediterranean shores of Valencia—and absorb the wisdom cultivated by Spain's medical pioneers. With your support, I will transform this opportunity into tangible progress for emergency medical systems worldwide. Thank you for considering my application with the gravity it deserves.</w:t>
      </w:r>
    </w:p>
    <w:p>
      <w:pPr>
        <w:pStyle w:val="BodyText"/>
      </w:pPr>
      <w:r>
        <w:t xml:space="preserve">Sincerely,</w:t>
      </w:r>
    </w:p>
    <w:p>
      <w:pPr>
        <w:pStyle w:val="BodyText"/>
      </w:pPr>
      <w:r>
        <w:t xml:space="preserve">María Fernández</w:t>
      </w:r>
    </w:p>
    <w:p>
      <w:pPr>
        <w:pStyle w:val="BodyText"/>
      </w:pPr>
      <w:r>
        <w:t xml:space="preserve">Certified Emergency Medical Technician (EMT-Paramedic)</w:t>
      </w:r>
    </w:p>
    <w:p>
      <w:pPr>
        <w:pStyle w:val="BodyText"/>
      </w:pPr>
      <w:r>
        <w:t xml:space="preserve">Colombian National ID: 1024785632</w:t>
      </w:r>
    </w:p>
    <w:p>
      <w:pPr>
        <w:pStyle w:val="BodyText"/>
      </w:pPr>
      <w:r>
        <w:t xml:space="preserve">This scholarship application letter totals 856 words, with strategic integration of "Scholarship Application Letter," "Paramedic," and "Spain Valencia"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in Valencia, Spain</dc:title>
  <dc:creator/>
  <dc:language>en</dc:language>
  <cp:keywords/>
  <dcterms:created xsi:type="dcterms:W3CDTF">2026-07-23T04:23:24Z</dcterms:created>
  <dcterms:modified xsi:type="dcterms:W3CDTF">2026-07-23T04:23:24Z</dcterms:modified>
</cp:coreProperties>
</file>

<file path=docProps/custom.xml><?xml version="1.0" encoding="utf-8"?>
<Properties xmlns="http://schemas.openxmlformats.org/officeDocument/2006/custom-properties" xmlns:vt="http://schemas.openxmlformats.org/officeDocument/2006/docPropsVTypes"/>
</file>